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A8363" w14:textId="77777777" w:rsidR="003C16FF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Elizabeth Oyebade</w:t>
      </w:r>
    </w:p>
    <w:p w14:paraId="001F5FFC" w14:textId="091A2DAB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 xml:space="preserve">July </w:t>
      </w:r>
      <w:r w:rsidR="00E10174">
        <w:rPr>
          <w:rFonts w:ascii="Times New Roman" w:hAnsi="Times New Roman" w:cs="Times New Roman"/>
          <w:sz w:val="24"/>
          <w:szCs w:val="24"/>
        </w:rPr>
        <w:t>25</w:t>
      </w:r>
      <w:r w:rsidRPr="00542A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42A47">
        <w:rPr>
          <w:rFonts w:ascii="Times New Roman" w:hAnsi="Times New Roman" w:cs="Times New Roman"/>
          <w:sz w:val="24"/>
          <w:szCs w:val="24"/>
        </w:rPr>
        <w:t>, 2022</w:t>
      </w:r>
    </w:p>
    <w:p w14:paraId="4EB1F321" w14:textId="77777777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MET CS 665-O2</w:t>
      </w:r>
    </w:p>
    <w:p w14:paraId="1BC915C1" w14:textId="77777777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Facilitator: Josh Bond</w:t>
      </w:r>
    </w:p>
    <w:p w14:paraId="0C544A09" w14:textId="223D9541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 xml:space="preserve">Assignment </w:t>
      </w:r>
      <w:r w:rsidR="00542A47">
        <w:rPr>
          <w:rFonts w:ascii="Times New Roman" w:hAnsi="Times New Roman" w:cs="Times New Roman"/>
          <w:sz w:val="24"/>
          <w:szCs w:val="24"/>
        </w:rPr>
        <w:t>#</w:t>
      </w:r>
      <w:r w:rsidR="00E10174">
        <w:rPr>
          <w:rFonts w:ascii="Times New Roman" w:hAnsi="Times New Roman" w:cs="Times New Roman"/>
          <w:sz w:val="24"/>
          <w:szCs w:val="24"/>
        </w:rPr>
        <w:t>3</w:t>
      </w:r>
    </w:p>
    <w:p w14:paraId="14AD9F6C" w14:textId="31A73818" w:rsidR="00477B73" w:rsidRDefault="00477B73">
      <w:pPr>
        <w:rPr>
          <w:rFonts w:ascii="Times New Roman" w:hAnsi="Times New Roman" w:cs="Times New Roman"/>
          <w:sz w:val="24"/>
          <w:szCs w:val="24"/>
        </w:rPr>
      </w:pPr>
    </w:p>
    <w:p w14:paraId="771FC862" w14:textId="5138DAD5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1: Creational Pattern: Abstract Factory Pattern</w:t>
      </w:r>
    </w:p>
    <w:p w14:paraId="0D300BFA" w14:textId="7ABB961A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F5CD9E" wp14:editId="609978C9">
            <wp:extent cx="5943600" cy="310769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A508B" w14:textId="47CF788B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6BF7277D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20AF3B43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62EB59B4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37540EF7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52469206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1BCD2756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21F588C3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199138D7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3B25C997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7D503C11" w14:textId="733E6140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rt 2: Creational Pattern: Builder Pattern</w:t>
      </w:r>
    </w:p>
    <w:p w14:paraId="23811CFF" w14:textId="33B36AB7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E0A0367" wp14:editId="0B7FBFD4">
            <wp:extent cx="5943600" cy="3573780"/>
            <wp:effectExtent l="0" t="0" r="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1C58D" w14:textId="15D46840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10B0114E" w14:textId="4D949DB3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5972B6FD" w14:textId="20E2F562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3DEC728A" w14:textId="32F2EBFB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2C53B97A" w14:textId="22FF4720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36586D3E" w14:textId="7963BC76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0241EC03" w14:textId="3607ED5B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692993BA" w14:textId="7B1524FA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753885ED" w14:textId="1476BFB9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2AA5E1F8" w14:textId="38DA9EB1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3606BD99" w14:textId="3BA4737E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2EEF8B9B" w14:textId="36CB8330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3874A606" w14:textId="6E1208FF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44F01027" w14:textId="48A88933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5EF36E38" w14:textId="593951B5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rt 3: Creational Pattern: SimpleFactory and FactoryMethod</w:t>
      </w:r>
    </w:p>
    <w:p w14:paraId="35E0659F" w14:textId="5DE2CEF3" w:rsidR="00A3728B" w:rsidRDefault="00FD4BA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CE9BEA7" wp14:editId="612A1BFD">
            <wp:simplePos x="0" y="0"/>
            <wp:positionH relativeFrom="margin">
              <wp:align>center</wp:align>
            </wp:positionH>
            <wp:positionV relativeFrom="margin">
              <wp:posOffset>532130</wp:posOffset>
            </wp:positionV>
            <wp:extent cx="8077200" cy="2851785"/>
            <wp:effectExtent l="0" t="0" r="0" b="5715"/>
            <wp:wrapSquare wrapText="bothSides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0" cy="285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FFA40" w14:textId="76F21DE7" w:rsidR="00A3728B" w:rsidRDefault="00A3728B">
      <w:pPr>
        <w:rPr>
          <w:rFonts w:ascii="Times New Roman" w:hAnsi="Times New Roman" w:cs="Times New Roman"/>
          <w:sz w:val="24"/>
          <w:szCs w:val="24"/>
        </w:rPr>
      </w:pPr>
    </w:p>
    <w:p w14:paraId="26307BE1" w14:textId="3BBEB287" w:rsidR="00A3728B" w:rsidRDefault="00A3728B">
      <w:pPr>
        <w:rPr>
          <w:rFonts w:ascii="Times New Roman" w:hAnsi="Times New Roman" w:cs="Times New Roman"/>
          <w:sz w:val="24"/>
          <w:szCs w:val="24"/>
        </w:rPr>
      </w:pPr>
    </w:p>
    <w:p w14:paraId="6C45EF8B" w14:textId="14ECDCE4" w:rsidR="00A3728B" w:rsidRPr="00542A47" w:rsidRDefault="00A3728B">
      <w:pPr>
        <w:rPr>
          <w:rFonts w:ascii="Times New Roman" w:hAnsi="Times New Roman" w:cs="Times New Roman"/>
          <w:sz w:val="24"/>
          <w:szCs w:val="24"/>
        </w:rPr>
      </w:pPr>
    </w:p>
    <w:sectPr w:rsidR="00A3728B" w:rsidRPr="0054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09CEA" w14:textId="77777777" w:rsidR="00E45CC3" w:rsidRDefault="00E45CC3" w:rsidP="00477B73">
      <w:pPr>
        <w:spacing w:after="0" w:line="240" w:lineRule="auto"/>
      </w:pPr>
      <w:r>
        <w:separator/>
      </w:r>
    </w:p>
  </w:endnote>
  <w:endnote w:type="continuationSeparator" w:id="0">
    <w:p w14:paraId="2F13BFD0" w14:textId="77777777" w:rsidR="00E45CC3" w:rsidRDefault="00E45CC3" w:rsidP="00477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B76F3" w14:textId="77777777" w:rsidR="00E45CC3" w:rsidRDefault="00E45CC3" w:rsidP="00477B73">
      <w:pPr>
        <w:spacing w:after="0" w:line="240" w:lineRule="auto"/>
      </w:pPr>
      <w:r>
        <w:separator/>
      </w:r>
    </w:p>
  </w:footnote>
  <w:footnote w:type="continuationSeparator" w:id="0">
    <w:p w14:paraId="036FDD37" w14:textId="77777777" w:rsidR="00E45CC3" w:rsidRDefault="00E45CC3" w:rsidP="00477B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7K0MDUxM7MwMbJQ0lEKTi0uzszPAykwqgUANLflXCwAAAA="/>
  </w:docVars>
  <w:rsids>
    <w:rsidRoot w:val="00123EFD"/>
    <w:rsid w:val="00123EFD"/>
    <w:rsid w:val="00234555"/>
    <w:rsid w:val="00241239"/>
    <w:rsid w:val="003C16FF"/>
    <w:rsid w:val="004476B4"/>
    <w:rsid w:val="00477B73"/>
    <w:rsid w:val="00507975"/>
    <w:rsid w:val="00542A47"/>
    <w:rsid w:val="0079711A"/>
    <w:rsid w:val="008B1277"/>
    <w:rsid w:val="009421B3"/>
    <w:rsid w:val="00954076"/>
    <w:rsid w:val="00A3728B"/>
    <w:rsid w:val="00DE3760"/>
    <w:rsid w:val="00E10174"/>
    <w:rsid w:val="00E45CC3"/>
    <w:rsid w:val="00FB696A"/>
    <w:rsid w:val="00FD4BAD"/>
    <w:rsid w:val="00FE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4D08A"/>
  <w15:chartTrackingRefBased/>
  <w15:docId w15:val="{B79219D4-587B-4051-9811-2A848598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73"/>
  </w:style>
  <w:style w:type="paragraph" w:styleId="Footer">
    <w:name w:val="footer"/>
    <w:basedOn w:val="Normal"/>
    <w:link w:val="Foot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2</cp:revision>
  <dcterms:created xsi:type="dcterms:W3CDTF">2022-07-26T01:44:00Z</dcterms:created>
  <dcterms:modified xsi:type="dcterms:W3CDTF">2022-07-26T02:15:00Z</dcterms:modified>
</cp:coreProperties>
</file>